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FE8DF3" w14:textId="444BC81B" w:rsidR="0033273B" w:rsidRPr="0033273B" w:rsidRDefault="0033273B" w:rsidP="0033273B">
      <w:pPr>
        <w:spacing w:after="0" w:line="360" w:lineRule="auto"/>
        <w:jc w:val="center"/>
        <w:rPr>
          <w:rFonts w:ascii="Arial" w:hAnsi="Arial" w:cs="Arial"/>
          <w:b/>
          <w:u w:val="single"/>
        </w:rPr>
      </w:pPr>
      <w:r w:rsidRPr="0033273B">
        <w:rPr>
          <w:rFonts w:ascii="Arial" w:hAnsi="Arial" w:cs="Arial"/>
          <w:b/>
          <w:u w:val="single"/>
        </w:rPr>
        <w:t xml:space="preserve">STEP Youth Regional Affairs Dialogue 2020 Application Form </w:t>
      </w:r>
    </w:p>
    <w:p w14:paraId="4AF0DFB5" w14:textId="78020A38" w:rsidR="0033273B" w:rsidRPr="0033273B" w:rsidRDefault="0033273B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111"/>
        <w:gridCol w:w="2008"/>
        <w:gridCol w:w="2500"/>
      </w:tblGrid>
      <w:tr w:rsidR="00A8123B" w:rsidRPr="0033273B" w14:paraId="4FF2FD36" w14:textId="77777777" w:rsidTr="00622F3B">
        <w:tc>
          <w:tcPr>
            <w:tcW w:w="9016" w:type="dxa"/>
            <w:gridSpan w:val="4"/>
            <w:vAlign w:val="center"/>
          </w:tcPr>
          <w:p w14:paraId="2D7A82A7" w14:textId="77777777" w:rsidR="00A8123B" w:rsidRPr="0033273B" w:rsidRDefault="009908B8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</w:t>
            </w:r>
          </w:p>
        </w:tc>
      </w:tr>
      <w:tr w:rsidR="009908B8" w:rsidRPr="0033273B" w14:paraId="79B89BB1" w14:textId="77777777" w:rsidTr="00622F3B">
        <w:tc>
          <w:tcPr>
            <w:tcW w:w="9016" w:type="dxa"/>
            <w:gridSpan w:val="4"/>
            <w:vAlign w:val="center"/>
          </w:tcPr>
          <w:p w14:paraId="37E8D177" w14:textId="77777777" w:rsidR="009908B8" w:rsidRPr="0033273B" w:rsidRDefault="009908B8" w:rsidP="001F1407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PARTICIPANT INFORMATION</w:t>
            </w:r>
          </w:p>
        </w:tc>
      </w:tr>
      <w:tr w:rsidR="009908B8" w:rsidRPr="0033273B" w14:paraId="5B11A6CF" w14:textId="77777777" w:rsidTr="00745A63">
        <w:trPr>
          <w:trHeight w:val="1134"/>
        </w:trPr>
        <w:tc>
          <w:tcPr>
            <w:tcW w:w="4508" w:type="dxa"/>
            <w:gridSpan w:val="2"/>
          </w:tcPr>
          <w:p w14:paraId="3A39D0DC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irst Name:</w:t>
            </w:r>
          </w:p>
        </w:tc>
        <w:tc>
          <w:tcPr>
            <w:tcW w:w="4508" w:type="dxa"/>
            <w:gridSpan w:val="2"/>
          </w:tcPr>
          <w:p w14:paraId="570E4FA1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Last Name:</w:t>
            </w:r>
          </w:p>
        </w:tc>
      </w:tr>
      <w:tr w:rsidR="0033273B" w:rsidRPr="0033273B" w14:paraId="5F6AAB56" w14:textId="77777777" w:rsidTr="00894646">
        <w:trPr>
          <w:trHeight w:val="1134"/>
        </w:trPr>
        <w:tc>
          <w:tcPr>
            <w:tcW w:w="4508" w:type="dxa"/>
            <w:gridSpan w:val="2"/>
          </w:tcPr>
          <w:p w14:paraId="5D336EAB" w14:textId="77777777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ull name as per passport:</w:t>
            </w:r>
          </w:p>
        </w:tc>
        <w:tc>
          <w:tcPr>
            <w:tcW w:w="4508" w:type="dxa"/>
            <w:gridSpan w:val="2"/>
          </w:tcPr>
          <w:p w14:paraId="4F392C70" w14:textId="55A33A8C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tionality:</w:t>
            </w:r>
          </w:p>
        </w:tc>
      </w:tr>
      <w:tr w:rsidR="009908B8" w:rsidRPr="0033273B" w14:paraId="45098DD7" w14:textId="77777777" w:rsidTr="00745A63">
        <w:trPr>
          <w:trHeight w:val="1871"/>
        </w:trPr>
        <w:tc>
          <w:tcPr>
            <w:tcW w:w="3397" w:type="dxa"/>
          </w:tcPr>
          <w:p w14:paraId="1A3BFC9A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Gender (Please tick accordingly):</w:t>
            </w:r>
          </w:p>
          <w:p w14:paraId="0A566B2D" w14:textId="77777777" w:rsidR="009908B8" w:rsidRPr="0033273B" w:rsidRDefault="009908B8" w:rsidP="009908B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Male</w:t>
            </w:r>
          </w:p>
          <w:p w14:paraId="305A5EE9" w14:textId="77777777" w:rsidR="009908B8" w:rsidRPr="0033273B" w:rsidRDefault="009908B8" w:rsidP="009908B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emale</w:t>
            </w:r>
          </w:p>
        </w:tc>
        <w:tc>
          <w:tcPr>
            <w:tcW w:w="3119" w:type="dxa"/>
            <w:gridSpan w:val="2"/>
          </w:tcPr>
          <w:p w14:paraId="15F7E804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ate of birth (DD-MM-YYYY):</w:t>
            </w:r>
          </w:p>
        </w:tc>
        <w:tc>
          <w:tcPr>
            <w:tcW w:w="2500" w:type="dxa"/>
          </w:tcPr>
          <w:p w14:paraId="628C8CFC" w14:textId="35BCA0F2" w:rsidR="009908B8" w:rsidRPr="0033273B" w:rsidRDefault="009908B8" w:rsidP="000A5F1A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Age (as of 1 Jan </w:t>
            </w:r>
            <w:r w:rsidR="000A5F1A">
              <w:rPr>
                <w:rFonts w:ascii="Arial" w:hAnsi="Arial" w:cs="Arial"/>
              </w:rPr>
              <w:t>2020</w:t>
            </w:r>
            <w:r w:rsidRPr="0033273B">
              <w:rPr>
                <w:rFonts w:ascii="Arial" w:hAnsi="Arial" w:cs="Arial"/>
              </w:rPr>
              <w:t>):</w:t>
            </w:r>
          </w:p>
        </w:tc>
      </w:tr>
      <w:tr w:rsidR="009908B8" w:rsidRPr="0033273B" w14:paraId="21D6DEC2" w14:textId="77777777" w:rsidTr="00745A63">
        <w:trPr>
          <w:trHeight w:val="1134"/>
        </w:trPr>
        <w:tc>
          <w:tcPr>
            <w:tcW w:w="9016" w:type="dxa"/>
            <w:gridSpan w:val="4"/>
          </w:tcPr>
          <w:p w14:paraId="1A935955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E-mail Address:</w:t>
            </w:r>
          </w:p>
        </w:tc>
      </w:tr>
      <w:tr w:rsidR="009908B8" w:rsidRPr="0033273B" w14:paraId="044CE943" w14:textId="77777777" w:rsidTr="00745A63">
        <w:trPr>
          <w:trHeight w:val="1134"/>
        </w:trPr>
        <w:tc>
          <w:tcPr>
            <w:tcW w:w="9016" w:type="dxa"/>
            <w:gridSpan w:val="4"/>
          </w:tcPr>
          <w:p w14:paraId="4B2C79E3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Local mobile number (with country code/area code):</w:t>
            </w:r>
          </w:p>
        </w:tc>
      </w:tr>
      <w:tr w:rsidR="009908B8" w:rsidRPr="0033273B" w14:paraId="51F03D14" w14:textId="77777777" w:rsidTr="00745A63">
        <w:trPr>
          <w:trHeight w:val="1134"/>
        </w:trPr>
        <w:tc>
          <w:tcPr>
            <w:tcW w:w="9016" w:type="dxa"/>
            <w:gridSpan w:val="4"/>
          </w:tcPr>
          <w:p w14:paraId="159D631E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Home Address:</w:t>
            </w:r>
          </w:p>
        </w:tc>
      </w:tr>
      <w:tr w:rsidR="0033273B" w:rsidRPr="0033273B" w14:paraId="18410518" w14:textId="77777777" w:rsidTr="00745A63">
        <w:trPr>
          <w:trHeight w:val="1134"/>
        </w:trPr>
        <w:tc>
          <w:tcPr>
            <w:tcW w:w="9016" w:type="dxa"/>
            <w:gridSpan w:val="4"/>
          </w:tcPr>
          <w:p w14:paraId="6E10DED2" w14:textId="76EE92F5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Preferred Mailing Address:</w:t>
            </w:r>
          </w:p>
        </w:tc>
      </w:tr>
    </w:tbl>
    <w:p w14:paraId="28241203" w14:textId="54972E6A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874"/>
        <w:gridCol w:w="3634"/>
      </w:tblGrid>
      <w:tr w:rsidR="00376E3E" w:rsidRPr="0033273B" w14:paraId="594A7D63" w14:textId="77777777" w:rsidTr="00141E34">
        <w:trPr>
          <w:trHeight w:val="1134"/>
        </w:trPr>
        <w:tc>
          <w:tcPr>
            <w:tcW w:w="9016" w:type="dxa"/>
            <w:gridSpan w:val="3"/>
          </w:tcPr>
          <w:p w14:paraId="1E8E6F24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University:</w:t>
            </w:r>
          </w:p>
        </w:tc>
      </w:tr>
      <w:tr w:rsidR="00376E3E" w:rsidRPr="0033273B" w14:paraId="6D134757" w14:textId="77777777" w:rsidTr="00141E34">
        <w:trPr>
          <w:trHeight w:val="1134"/>
        </w:trPr>
        <w:tc>
          <w:tcPr>
            <w:tcW w:w="9016" w:type="dxa"/>
            <w:gridSpan w:val="3"/>
          </w:tcPr>
          <w:p w14:paraId="19B9197B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Department:</w:t>
            </w:r>
          </w:p>
        </w:tc>
      </w:tr>
      <w:tr w:rsidR="00376E3E" w:rsidRPr="0033273B" w14:paraId="25D9C2F1" w14:textId="77777777" w:rsidTr="00141E34">
        <w:trPr>
          <w:trHeight w:val="1134"/>
        </w:trPr>
        <w:tc>
          <w:tcPr>
            <w:tcW w:w="5382" w:type="dxa"/>
            <w:gridSpan w:val="2"/>
          </w:tcPr>
          <w:p w14:paraId="17A4D5A3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lastRenderedPageBreak/>
              <w:t>Curriculum Major:</w:t>
            </w:r>
          </w:p>
        </w:tc>
        <w:tc>
          <w:tcPr>
            <w:tcW w:w="3634" w:type="dxa"/>
          </w:tcPr>
          <w:p w14:paraId="29A4799A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Year of Study:</w:t>
            </w:r>
          </w:p>
        </w:tc>
      </w:tr>
      <w:tr w:rsidR="00376E3E" w:rsidRPr="0033273B" w14:paraId="2A958B5A" w14:textId="77777777" w:rsidTr="00622F3B">
        <w:trPr>
          <w:trHeight w:val="1134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2E1861A8" w14:textId="1634D09C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umulative GPA (as of latest semester, please submit a pdf copy to organiser):</w:t>
            </w:r>
          </w:p>
          <w:p w14:paraId="78673628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81E56" w:rsidRPr="0033273B" w14:paraId="3DDE8A7D" w14:textId="77777777" w:rsidTr="00622F3B">
        <w:trPr>
          <w:trHeight w:val="737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4BE57C4E" w14:textId="55730E51" w:rsidR="00D81E56" w:rsidRPr="0033273B" w:rsidRDefault="00D81E56" w:rsidP="00A9266F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o-curricular activities (</w:t>
            </w:r>
            <w:r w:rsidR="00A9266F" w:rsidRPr="0033273B">
              <w:rPr>
                <w:rFonts w:ascii="Arial" w:hAnsi="Arial" w:cs="Arial"/>
              </w:rPr>
              <w:t>please</w:t>
            </w:r>
            <w:r w:rsidRPr="0033273B">
              <w:rPr>
                <w:rFonts w:ascii="Arial" w:hAnsi="Arial" w:cs="Arial"/>
              </w:rPr>
              <w:t xml:space="preserve"> list the activities you are involved in</w:t>
            </w:r>
            <w:r w:rsidR="00991902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outside of school, if any</w:t>
            </w:r>
            <w:r w:rsidR="00991902" w:rsidRPr="0033273B">
              <w:rPr>
                <w:rFonts w:ascii="Arial" w:hAnsi="Arial" w:cs="Arial"/>
              </w:rPr>
              <w:t>)</w:t>
            </w:r>
          </w:p>
        </w:tc>
      </w:tr>
      <w:tr w:rsidR="00991902" w:rsidRPr="0033273B" w14:paraId="187BBCDE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C14260" w14:textId="48E74B99" w:rsidR="00991902" w:rsidRPr="0033273B" w:rsidRDefault="00991902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activity #1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B5AB5D" w14:textId="7E88322C" w:rsidR="00991902" w:rsidRPr="0033273B" w:rsidRDefault="00991902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eg. leadership, volunteering, production etc):</w:t>
            </w:r>
          </w:p>
        </w:tc>
      </w:tr>
      <w:tr w:rsidR="00991902" w:rsidRPr="0033273B" w14:paraId="4167402B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36320" w14:textId="10244A83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activity #2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E823D" w14:textId="4A7238B6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eg. leadership, volunteering, production etc):</w:t>
            </w:r>
          </w:p>
        </w:tc>
      </w:tr>
      <w:tr w:rsidR="00991902" w:rsidRPr="0033273B" w14:paraId="65E56F08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ECAF5" w14:textId="2940FA46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activity #3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CD433" w14:textId="1CCE1700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eg. leadership, volunteering, production etc):</w:t>
            </w:r>
          </w:p>
        </w:tc>
      </w:tr>
    </w:tbl>
    <w:p w14:paraId="70589F34" w14:textId="12E08A0D" w:rsidR="000628A9" w:rsidRPr="0033273B" w:rsidRDefault="000628A9">
      <w:pPr>
        <w:rPr>
          <w:rFonts w:ascii="Arial" w:hAnsi="Arial" w:cs="Arial"/>
        </w:rPr>
      </w:pPr>
    </w:p>
    <w:p w14:paraId="3BFB83AF" w14:textId="5E533B88" w:rsidR="000628A9" w:rsidRPr="0033273B" w:rsidRDefault="000628A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91902" w:rsidRPr="0033273B" w14:paraId="2D920AC8" w14:textId="77777777" w:rsidTr="00141E34">
        <w:tc>
          <w:tcPr>
            <w:tcW w:w="9016" w:type="dxa"/>
            <w:shd w:val="clear" w:color="auto" w:fill="auto"/>
          </w:tcPr>
          <w:p w14:paraId="7D9DE61E" w14:textId="77777777" w:rsidR="00991902" w:rsidRPr="0033273B" w:rsidRDefault="00991902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I</w:t>
            </w:r>
          </w:p>
        </w:tc>
      </w:tr>
      <w:tr w:rsidR="00991902" w:rsidRPr="0033273B" w14:paraId="5F0C35AD" w14:textId="77777777" w:rsidTr="00141E34">
        <w:tc>
          <w:tcPr>
            <w:tcW w:w="9016" w:type="dxa"/>
          </w:tcPr>
          <w:p w14:paraId="56B45420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EMERGENCY CONTACT INFORMATION</w:t>
            </w:r>
          </w:p>
        </w:tc>
      </w:tr>
      <w:tr w:rsidR="00991902" w:rsidRPr="0033273B" w14:paraId="6A9C627C" w14:textId="77777777" w:rsidTr="00141E34">
        <w:trPr>
          <w:trHeight w:val="1134"/>
        </w:trPr>
        <w:tc>
          <w:tcPr>
            <w:tcW w:w="9016" w:type="dxa"/>
          </w:tcPr>
          <w:p w14:paraId="727416D2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:</w:t>
            </w:r>
          </w:p>
        </w:tc>
      </w:tr>
      <w:tr w:rsidR="00991902" w:rsidRPr="0033273B" w14:paraId="68BA2AFF" w14:textId="77777777" w:rsidTr="00141E34">
        <w:trPr>
          <w:trHeight w:val="1134"/>
        </w:trPr>
        <w:tc>
          <w:tcPr>
            <w:tcW w:w="9016" w:type="dxa"/>
          </w:tcPr>
          <w:p w14:paraId="0C7B13FB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Relationship:</w:t>
            </w:r>
          </w:p>
        </w:tc>
      </w:tr>
      <w:tr w:rsidR="00991902" w:rsidRPr="0033273B" w14:paraId="12BD1E0C" w14:textId="77777777" w:rsidTr="00141E34">
        <w:trPr>
          <w:trHeight w:val="1134"/>
        </w:trPr>
        <w:tc>
          <w:tcPr>
            <w:tcW w:w="9016" w:type="dxa"/>
          </w:tcPr>
          <w:p w14:paraId="491055EC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ontact number (with country code/area code):</w:t>
            </w:r>
          </w:p>
        </w:tc>
      </w:tr>
      <w:tr w:rsidR="00991902" w:rsidRPr="0033273B" w14:paraId="4E32914F" w14:textId="77777777" w:rsidTr="00141E34">
        <w:trPr>
          <w:trHeight w:val="1134"/>
        </w:trPr>
        <w:tc>
          <w:tcPr>
            <w:tcW w:w="9016" w:type="dxa"/>
          </w:tcPr>
          <w:p w14:paraId="7C3667A1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E-mail address:</w:t>
            </w:r>
          </w:p>
        </w:tc>
      </w:tr>
    </w:tbl>
    <w:p w14:paraId="68A30EB5" w14:textId="77777777" w:rsidR="000628A9" w:rsidRPr="0033273B" w:rsidRDefault="000628A9" w:rsidP="009908B8">
      <w:pPr>
        <w:spacing w:after="0" w:line="360" w:lineRule="auto"/>
        <w:rPr>
          <w:rFonts w:ascii="Arial" w:hAnsi="Arial" w:cs="Arial"/>
        </w:rPr>
      </w:pPr>
    </w:p>
    <w:p w14:paraId="070CE4EF" w14:textId="17B86C4B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76E3E" w:rsidRPr="0033273B" w14:paraId="20DE3784" w14:textId="77777777" w:rsidTr="00141E34">
        <w:tc>
          <w:tcPr>
            <w:tcW w:w="9016" w:type="dxa"/>
            <w:shd w:val="clear" w:color="auto" w:fill="auto"/>
          </w:tcPr>
          <w:p w14:paraId="349A5C93" w14:textId="77777777" w:rsidR="00376E3E" w:rsidRPr="0033273B" w:rsidRDefault="00376E3E" w:rsidP="00AF2433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II</w:t>
            </w:r>
          </w:p>
        </w:tc>
        <w:bookmarkStart w:id="0" w:name="_GoBack"/>
        <w:bookmarkEnd w:id="0"/>
      </w:tr>
      <w:tr w:rsidR="00376E3E" w:rsidRPr="0033273B" w14:paraId="2EE40443" w14:textId="77777777" w:rsidTr="00141E34">
        <w:tc>
          <w:tcPr>
            <w:tcW w:w="9016" w:type="dxa"/>
          </w:tcPr>
          <w:p w14:paraId="2CCF8593" w14:textId="77777777" w:rsidR="00376E3E" w:rsidRDefault="00376E3E" w:rsidP="00D81E56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 xml:space="preserve">PERSONAL STATEMENT </w:t>
            </w:r>
          </w:p>
          <w:p w14:paraId="08047AB4" w14:textId="0D5C318E" w:rsidR="00AA23E2" w:rsidRPr="00AA23E2" w:rsidRDefault="00AA23E2" w:rsidP="00D81E56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answer both questions below. </w:t>
            </w:r>
          </w:p>
        </w:tc>
      </w:tr>
      <w:tr w:rsidR="00376E3E" w:rsidRPr="0033273B" w14:paraId="5FEA1123" w14:textId="77777777" w:rsidTr="00622F3B">
        <w:trPr>
          <w:trHeight w:val="1417"/>
        </w:trPr>
        <w:tc>
          <w:tcPr>
            <w:tcW w:w="9016" w:type="dxa"/>
            <w:vAlign w:val="center"/>
          </w:tcPr>
          <w:p w14:paraId="4206B9AF" w14:textId="1A41035A" w:rsidR="0033273B" w:rsidRP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  <w:r w:rsidRPr="0033273B">
              <w:rPr>
                <w:rFonts w:ascii="Arial" w:hAnsi="Arial" w:cs="Arial"/>
              </w:rPr>
              <w:t xml:space="preserve"> Based on your past experiences, what contributions do you think you can make for the forum? Please provide your response in no more than </w:t>
            </w:r>
            <w:r w:rsidRPr="0033273B">
              <w:rPr>
                <w:rFonts w:ascii="Arial" w:hAnsi="Arial" w:cs="Arial"/>
                <w:b/>
                <w:u w:val="single"/>
              </w:rPr>
              <w:t>500 words</w:t>
            </w:r>
            <w:r w:rsidRPr="0033273B">
              <w:rPr>
                <w:rFonts w:ascii="Arial" w:hAnsi="Arial" w:cs="Arial"/>
              </w:rPr>
              <w:t>.</w:t>
            </w:r>
          </w:p>
          <w:p w14:paraId="194D8412" w14:textId="77777777" w:rsidR="0033273B" w:rsidRP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744BC3D4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5885FF0F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5E18452A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10B0012E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2203B762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00B1D754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6CB0DB32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198A0B8E" w14:textId="70F7C797" w:rsidR="00D81E56" w:rsidRPr="0033273B" w:rsidRDefault="00D81E56" w:rsidP="0033273B">
            <w:pPr>
              <w:spacing w:line="360" w:lineRule="auto"/>
              <w:rPr>
                <w:rFonts w:ascii="Arial" w:hAnsi="Arial" w:cs="Arial"/>
                <w:highlight w:val="yellow"/>
              </w:rPr>
            </w:pPr>
          </w:p>
        </w:tc>
      </w:tr>
      <w:tr w:rsidR="0033273B" w:rsidRPr="0033273B" w14:paraId="2213FD7B" w14:textId="77777777" w:rsidTr="00622F3B">
        <w:trPr>
          <w:trHeight w:val="1417"/>
        </w:trPr>
        <w:tc>
          <w:tcPr>
            <w:tcW w:w="9016" w:type="dxa"/>
            <w:vAlign w:val="center"/>
          </w:tcPr>
          <w:p w14:paraId="7A5227EF" w14:textId="4B2A418D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 In your opinion, what are some of the pressing areas of social inequality in your country?</w:t>
            </w:r>
            <w:r w:rsidRPr="0033273B">
              <w:rPr>
                <w:rFonts w:ascii="Arial" w:hAnsi="Arial" w:cs="Arial"/>
              </w:rPr>
              <w:t xml:space="preserve"> Please provide your response in no more than </w:t>
            </w:r>
            <w:r w:rsidRPr="0033273B">
              <w:rPr>
                <w:rFonts w:ascii="Arial" w:hAnsi="Arial" w:cs="Arial"/>
                <w:b/>
                <w:u w:val="single"/>
              </w:rPr>
              <w:t>500 words</w:t>
            </w:r>
            <w:r w:rsidRPr="0033273B">
              <w:rPr>
                <w:rFonts w:ascii="Arial" w:hAnsi="Arial" w:cs="Arial"/>
              </w:rPr>
              <w:t>.</w:t>
            </w:r>
          </w:p>
          <w:p w14:paraId="7033E330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34941338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615A6175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04C370C9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6B7BB9A0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3657E6F5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000445CB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0590AD4A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3CA14B5F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19C896F2" w14:textId="7E15C1B3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23B4FA6C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2EAC465C" w14:textId="12D53E6D" w:rsidR="0033273B" w:rsidRP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485F387A" w14:textId="77777777" w:rsidR="00376E3E" w:rsidRPr="0033273B" w:rsidRDefault="00376E3E" w:rsidP="00376E3E">
      <w:pPr>
        <w:spacing w:after="0" w:line="360" w:lineRule="auto"/>
        <w:rPr>
          <w:rFonts w:ascii="Arial" w:hAnsi="Arial" w:cs="Arial"/>
        </w:rPr>
      </w:pPr>
    </w:p>
    <w:p w14:paraId="49D1EFF7" w14:textId="77777777" w:rsidR="00376E3E" w:rsidRPr="0033273B" w:rsidRDefault="00376E3E" w:rsidP="00376E3E">
      <w:pPr>
        <w:spacing w:after="0" w:line="360" w:lineRule="auto"/>
        <w:rPr>
          <w:rFonts w:ascii="Arial" w:hAnsi="Arial" w:cs="Arial"/>
        </w:rPr>
        <w:sectPr w:rsidR="00376E3E" w:rsidRPr="0033273B">
          <w:head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3776"/>
      </w:tblGrid>
      <w:tr w:rsidR="00376E3E" w:rsidRPr="0033273B" w14:paraId="5C172B1B" w14:textId="77777777" w:rsidTr="00141E34">
        <w:tc>
          <w:tcPr>
            <w:tcW w:w="9016" w:type="dxa"/>
            <w:gridSpan w:val="2"/>
            <w:shd w:val="clear" w:color="auto" w:fill="auto"/>
          </w:tcPr>
          <w:p w14:paraId="6FE26A5B" w14:textId="77777777" w:rsidR="00376E3E" w:rsidRPr="0033273B" w:rsidRDefault="00376E3E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lastRenderedPageBreak/>
              <w:t>SECTION IV</w:t>
            </w:r>
          </w:p>
        </w:tc>
      </w:tr>
      <w:tr w:rsidR="00376E3E" w:rsidRPr="0033273B" w14:paraId="017D279F" w14:textId="77777777" w:rsidTr="00141E34">
        <w:trPr>
          <w:trHeight w:val="986"/>
        </w:trPr>
        <w:tc>
          <w:tcPr>
            <w:tcW w:w="9016" w:type="dxa"/>
            <w:gridSpan w:val="2"/>
          </w:tcPr>
          <w:p w14:paraId="7FDD82FF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UNIVERSITY RECOMMENDATION</w:t>
            </w:r>
          </w:p>
          <w:p w14:paraId="6FF768D2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(All students must complete this section. You should approach YOUR UNIVERSITY DIRECTLY to seek recommendation.)</w:t>
            </w:r>
          </w:p>
        </w:tc>
      </w:tr>
      <w:tr w:rsidR="00376E3E" w:rsidRPr="0033273B" w14:paraId="47B57579" w14:textId="77777777" w:rsidTr="00622F3B">
        <w:trPr>
          <w:trHeight w:val="703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39659E75" w14:textId="77777777" w:rsidR="00376E3E" w:rsidRPr="0033273B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0A7CC1FB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The University hereby recommend / does not recommend* _______________________________ (NAME OF STUDENT APPLICANT) to participate in the STEP Youth Regional Affairs Dialogue 2019.</w:t>
            </w:r>
          </w:p>
          <w:p w14:paraId="6F2A6018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76E3E" w:rsidRPr="0033273B" w14:paraId="7C679A74" w14:textId="77777777" w:rsidTr="00622F3B">
        <w:trPr>
          <w:trHeight w:val="851"/>
        </w:trPr>
        <w:tc>
          <w:tcPr>
            <w:tcW w:w="5240" w:type="dxa"/>
            <w:tcBorders>
              <w:top w:val="single" w:sz="4" w:space="0" w:color="auto"/>
              <w:bottom w:val="nil"/>
              <w:right w:val="nil"/>
            </w:tcBorders>
            <w:vAlign w:val="bottom"/>
          </w:tcPr>
          <w:p w14:paraId="17688D6F" w14:textId="77777777" w:rsidR="00376E3E" w:rsidRPr="0033273B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21069313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1444F8C7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: _______________________________</w:t>
            </w:r>
          </w:p>
        </w:tc>
        <w:tc>
          <w:tcPr>
            <w:tcW w:w="37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508989A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25D3092A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2C135318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Signature: _________________</w:t>
            </w:r>
          </w:p>
        </w:tc>
      </w:tr>
      <w:tr w:rsidR="00376E3E" w:rsidRPr="0033273B" w14:paraId="379FE5AD" w14:textId="77777777" w:rsidTr="00622F3B">
        <w:trPr>
          <w:trHeight w:val="851"/>
        </w:trPr>
        <w:tc>
          <w:tcPr>
            <w:tcW w:w="5240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D9D5312" w14:textId="77777777" w:rsidR="00376E3E" w:rsidRPr="0033273B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0788A7FE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esignation: __________________________</w:t>
            </w:r>
          </w:p>
        </w:tc>
        <w:tc>
          <w:tcPr>
            <w:tcW w:w="3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A17592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6D2821A7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ate: _____________________</w:t>
            </w:r>
          </w:p>
        </w:tc>
      </w:tr>
    </w:tbl>
    <w:p w14:paraId="3786D85F" w14:textId="36E4163B" w:rsidR="000628A9" w:rsidRPr="0033273B" w:rsidRDefault="000628A9">
      <w:pPr>
        <w:rPr>
          <w:rFonts w:ascii="Arial" w:hAnsi="Arial" w:cs="Arial"/>
        </w:rPr>
      </w:pPr>
    </w:p>
    <w:p w14:paraId="6735A6BB" w14:textId="77777777" w:rsidR="000628A9" w:rsidRPr="0033273B" w:rsidRDefault="000628A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76E3E" w:rsidRPr="0033273B" w14:paraId="4FB3270D" w14:textId="77777777" w:rsidTr="00141E34">
        <w:tc>
          <w:tcPr>
            <w:tcW w:w="9016" w:type="dxa"/>
            <w:shd w:val="clear" w:color="auto" w:fill="auto"/>
          </w:tcPr>
          <w:p w14:paraId="62FE453D" w14:textId="77777777" w:rsidR="00376E3E" w:rsidRPr="0033273B" w:rsidRDefault="00376E3E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V</w:t>
            </w:r>
          </w:p>
        </w:tc>
      </w:tr>
      <w:tr w:rsidR="00376E3E" w:rsidRPr="0033273B" w14:paraId="12C91AC8" w14:textId="77777777" w:rsidTr="00141E34">
        <w:tc>
          <w:tcPr>
            <w:tcW w:w="9016" w:type="dxa"/>
            <w:shd w:val="clear" w:color="auto" w:fill="auto"/>
          </w:tcPr>
          <w:p w14:paraId="26EDFB29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DECLARATION</w:t>
            </w:r>
          </w:p>
        </w:tc>
      </w:tr>
      <w:tr w:rsidR="00376E3E" w:rsidRPr="0033273B" w14:paraId="45C2781A" w14:textId="77777777" w:rsidTr="00141E34">
        <w:trPr>
          <w:trHeight w:val="2544"/>
        </w:trPr>
        <w:tc>
          <w:tcPr>
            <w:tcW w:w="9016" w:type="dxa"/>
          </w:tcPr>
          <w:p w14:paraId="481517B0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3A66E235" w14:textId="24AF5FF7" w:rsidR="00E95F50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I hereby declare that the details furnished above are true and correct to the best of my knowledge and belief. I undertake to inform you </w:t>
            </w:r>
            <w:r w:rsidR="004666BA" w:rsidRPr="0033273B">
              <w:rPr>
                <w:rFonts w:ascii="Arial" w:hAnsi="Arial" w:cs="Arial"/>
              </w:rPr>
              <w:t xml:space="preserve">immediately </w:t>
            </w:r>
            <w:r w:rsidRPr="0033273B">
              <w:rPr>
                <w:rFonts w:ascii="Arial" w:hAnsi="Arial" w:cs="Arial"/>
              </w:rPr>
              <w:t>of any changes. In case any of the above information is found to be false</w:t>
            </w:r>
            <w:r w:rsidR="006E059A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untrue</w:t>
            </w:r>
            <w:r w:rsidR="006E059A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misleading or misrepresent</w:t>
            </w:r>
            <w:r w:rsidR="006E059A" w:rsidRPr="0033273B">
              <w:rPr>
                <w:rFonts w:ascii="Arial" w:hAnsi="Arial" w:cs="Arial"/>
              </w:rPr>
              <w:t>ed</w:t>
            </w:r>
            <w:r w:rsidRPr="0033273B">
              <w:rPr>
                <w:rFonts w:ascii="Arial" w:hAnsi="Arial" w:cs="Arial"/>
              </w:rPr>
              <w:t xml:space="preserve">, I am aware that I may be held liable for </w:t>
            </w:r>
            <w:r w:rsidR="006E059A" w:rsidRPr="0033273B">
              <w:rPr>
                <w:rFonts w:ascii="Arial" w:hAnsi="Arial" w:cs="Arial"/>
              </w:rPr>
              <w:t>them</w:t>
            </w:r>
            <w:r w:rsidRPr="0033273B">
              <w:rPr>
                <w:rFonts w:ascii="Arial" w:hAnsi="Arial" w:cs="Arial"/>
              </w:rPr>
              <w:t>.</w:t>
            </w:r>
          </w:p>
          <w:p w14:paraId="43EC1C98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5411C26B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485C5C7C" w14:textId="77777777" w:rsidR="00376E3E" w:rsidRPr="0033273B" w:rsidRDefault="00376E3E" w:rsidP="00141E3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_______________________________________________________</w:t>
            </w:r>
          </w:p>
          <w:p w14:paraId="1A54E42E" w14:textId="77777777" w:rsidR="00376E3E" w:rsidRPr="0033273B" w:rsidRDefault="00376E3E" w:rsidP="00141E3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and signature of student applicant / date</w:t>
            </w:r>
          </w:p>
        </w:tc>
      </w:tr>
    </w:tbl>
    <w:p w14:paraId="50864A8C" w14:textId="77777777" w:rsidR="00376E3E" w:rsidRPr="0033273B" w:rsidRDefault="00376E3E" w:rsidP="00376E3E">
      <w:pPr>
        <w:spacing w:after="0" w:line="360" w:lineRule="auto"/>
        <w:rPr>
          <w:rFonts w:ascii="Arial" w:hAnsi="Arial" w:cs="Arial"/>
        </w:rPr>
      </w:pPr>
    </w:p>
    <w:p w14:paraId="220C8FCC" w14:textId="77777777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sectPr w:rsidR="00376E3E" w:rsidRPr="003327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DD18CB" w14:textId="77777777" w:rsidR="00B43315" w:rsidRDefault="00B43315" w:rsidP="00376E3E">
      <w:pPr>
        <w:spacing w:after="0" w:line="240" w:lineRule="auto"/>
      </w:pPr>
      <w:r>
        <w:separator/>
      </w:r>
    </w:p>
  </w:endnote>
  <w:endnote w:type="continuationSeparator" w:id="0">
    <w:p w14:paraId="2E71D4C7" w14:textId="77777777" w:rsidR="00B43315" w:rsidRDefault="00B43315" w:rsidP="00376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9D8D78" w14:textId="77777777" w:rsidR="00B43315" w:rsidRDefault="00B43315" w:rsidP="00376E3E">
      <w:pPr>
        <w:spacing w:after="0" w:line="240" w:lineRule="auto"/>
      </w:pPr>
      <w:r>
        <w:separator/>
      </w:r>
    </w:p>
  </w:footnote>
  <w:footnote w:type="continuationSeparator" w:id="0">
    <w:p w14:paraId="2056150D" w14:textId="77777777" w:rsidR="00B43315" w:rsidRDefault="00B43315" w:rsidP="00376E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78102" w14:textId="1A7C33A8" w:rsidR="00376E3E" w:rsidRDefault="00111767" w:rsidP="00111767">
    <w:pPr>
      <w:pStyle w:val="Header"/>
      <w:rPr>
        <w:noProof/>
      </w:rPr>
    </w:pPr>
    <w:r>
      <w:rPr>
        <w:rFonts w:ascii="Arial" w:hAnsi="Arial" w:cs="Arial"/>
        <w:b/>
        <w:noProof/>
        <w:lang w:eastAsia="en-SG"/>
      </w:rPr>
      <w:drawing>
        <wp:anchor distT="0" distB="0" distL="114300" distR="114300" simplePos="0" relativeHeight="251659264" behindDoc="0" locked="0" layoutInCell="1" allowOverlap="1" wp14:anchorId="1DC99503" wp14:editId="29D67D8A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1646555" cy="5905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TU Logo(fullcolor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5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11767">
      <w:rPr>
        <w:noProof/>
        <w:lang w:eastAsia="en-SG"/>
      </w:rPr>
      <w:drawing>
        <wp:anchor distT="0" distB="0" distL="114300" distR="114300" simplePos="0" relativeHeight="251658240" behindDoc="0" locked="0" layoutInCell="1" allowOverlap="1" wp14:anchorId="295B7612" wp14:editId="39B1ED4A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562100" cy="647700"/>
          <wp:effectExtent l="0" t="0" r="0" b="0"/>
          <wp:wrapNone/>
          <wp:docPr id="2" name="Picture 2" descr="C:\Users\nazirabanu\Desktop\Publicity\Temasek Foundation_F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azirabanu\Desktop\Publicity\Temasek Foundation_FC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32" t="35496" r="23878" b="34179"/>
                  <a:stretch/>
                </pic:blipFill>
                <pic:spPr bwMode="auto">
                  <a:xfrm>
                    <a:off x="0" y="0"/>
                    <a:ext cx="15621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76E3E">
      <w:rPr>
        <w:noProof/>
      </w:rPr>
      <w:t xml:space="preserve">                                                  </w:t>
    </w:r>
  </w:p>
  <w:p w14:paraId="77DAD8D2" w14:textId="7D23BAA3" w:rsidR="00991902" w:rsidRDefault="00991902">
    <w:pPr>
      <w:pStyle w:val="Header"/>
      <w:rPr>
        <w:noProof/>
      </w:rPr>
    </w:pPr>
  </w:p>
  <w:p w14:paraId="5EBC0C4E" w14:textId="3E221D9B" w:rsidR="00111767" w:rsidRDefault="00111767">
    <w:pPr>
      <w:pStyle w:val="Header"/>
      <w:rPr>
        <w:noProof/>
      </w:rPr>
    </w:pPr>
  </w:p>
  <w:p w14:paraId="3DD6A577" w14:textId="77777777" w:rsidR="00111767" w:rsidRDefault="00111767">
    <w:pPr>
      <w:pStyle w:val="Header"/>
      <w:rPr>
        <w:noProof/>
      </w:rPr>
    </w:pPr>
  </w:p>
  <w:p w14:paraId="6906BC12" w14:textId="77777777" w:rsidR="00991902" w:rsidRDefault="00991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7279B"/>
    <w:multiLevelType w:val="hybridMultilevel"/>
    <w:tmpl w:val="B0820996"/>
    <w:lvl w:ilvl="0" w:tplc="257096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D67D2"/>
    <w:multiLevelType w:val="hybridMultilevel"/>
    <w:tmpl w:val="4C084F38"/>
    <w:lvl w:ilvl="0" w:tplc="257096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50F01"/>
    <w:multiLevelType w:val="hybridMultilevel"/>
    <w:tmpl w:val="82626C8A"/>
    <w:lvl w:ilvl="0" w:tplc="CCB4A7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A0495E"/>
    <w:multiLevelType w:val="hybridMultilevel"/>
    <w:tmpl w:val="C1E4CD82"/>
    <w:lvl w:ilvl="0" w:tplc="F4D2DA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94519D"/>
    <w:multiLevelType w:val="hybridMultilevel"/>
    <w:tmpl w:val="09C8BE38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CC462B"/>
    <w:multiLevelType w:val="hybridMultilevel"/>
    <w:tmpl w:val="603E8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1NDIxtTA1sDC0NDBT0lEKTi0uzszPAykwrQUA0GblPSwAAAA="/>
  </w:docVars>
  <w:rsids>
    <w:rsidRoot w:val="00A8123B"/>
    <w:rsid w:val="000628A9"/>
    <w:rsid w:val="000A5F1A"/>
    <w:rsid w:val="00111767"/>
    <w:rsid w:val="00160D59"/>
    <w:rsid w:val="001F1407"/>
    <w:rsid w:val="00237187"/>
    <w:rsid w:val="00286541"/>
    <w:rsid w:val="0033273B"/>
    <w:rsid w:val="00354AF4"/>
    <w:rsid w:val="00376E3E"/>
    <w:rsid w:val="003908A8"/>
    <w:rsid w:val="00391C49"/>
    <w:rsid w:val="003C46BF"/>
    <w:rsid w:val="004666BA"/>
    <w:rsid w:val="00512F43"/>
    <w:rsid w:val="005B3710"/>
    <w:rsid w:val="005D32B3"/>
    <w:rsid w:val="00622F3B"/>
    <w:rsid w:val="0063026B"/>
    <w:rsid w:val="006E059A"/>
    <w:rsid w:val="007107FC"/>
    <w:rsid w:val="00745A63"/>
    <w:rsid w:val="00757B24"/>
    <w:rsid w:val="0084740E"/>
    <w:rsid w:val="008575E6"/>
    <w:rsid w:val="00982C97"/>
    <w:rsid w:val="009908B8"/>
    <w:rsid w:val="00991902"/>
    <w:rsid w:val="00A30759"/>
    <w:rsid w:val="00A8123B"/>
    <w:rsid w:val="00A9266F"/>
    <w:rsid w:val="00AA23E2"/>
    <w:rsid w:val="00AC474A"/>
    <w:rsid w:val="00AD6A45"/>
    <w:rsid w:val="00AF2433"/>
    <w:rsid w:val="00B43315"/>
    <w:rsid w:val="00C2454F"/>
    <w:rsid w:val="00C521BC"/>
    <w:rsid w:val="00CA5BF4"/>
    <w:rsid w:val="00D07632"/>
    <w:rsid w:val="00D47DA0"/>
    <w:rsid w:val="00D81E56"/>
    <w:rsid w:val="00E16CEC"/>
    <w:rsid w:val="00E45D3E"/>
    <w:rsid w:val="00E73C30"/>
    <w:rsid w:val="00E95F50"/>
    <w:rsid w:val="00FB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025284"/>
  <w15:chartTrackingRefBased/>
  <w15:docId w15:val="{563F2E27-F47E-4C07-A875-0E0E3DEE5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12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123B"/>
    <w:pPr>
      <w:ind w:left="720"/>
      <w:contextualSpacing/>
    </w:pPr>
  </w:style>
  <w:style w:type="paragraph" w:customStyle="1" w:styleId="Default">
    <w:name w:val="Default"/>
    <w:rsid w:val="00FB45C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76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E3E"/>
  </w:style>
  <w:style w:type="paragraph" w:styleId="Footer">
    <w:name w:val="footer"/>
    <w:basedOn w:val="Normal"/>
    <w:link w:val="FooterChar"/>
    <w:uiPriority w:val="99"/>
    <w:unhideWhenUsed/>
    <w:rsid w:val="00376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E3E"/>
  </w:style>
  <w:style w:type="character" w:styleId="CommentReference">
    <w:name w:val="annotation reference"/>
    <w:basedOn w:val="DefaultParagraphFont"/>
    <w:uiPriority w:val="99"/>
    <w:semiHidden/>
    <w:unhideWhenUsed/>
    <w:rsid w:val="00AD6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6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6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A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A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8F939A426DE942AD89345A95CC782A" ma:contentTypeVersion="0" ma:contentTypeDescription="Create a new document." ma:contentTypeScope="" ma:versionID="0a7a92117dc553dcc12c11e99683eb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AF41A7-8E32-4EF8-9C8B-7CE8DB7BD0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015318-B106-4E2C-8E3F-C82930560A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B504FE-7F14-42E7-A4AC-AB516ACC9D58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ira Banu D/O Mohd Ali</dc:creator>
  <cp:keywords/>
  <dc:description/>
  <cp:lastModifiedBy>NTU-USP International dialogues and forums</cp:lastModifiedBy>
  <cp:revision>6</cp:revision>
  <dcterms:created xsi:type="dcterms:W3CDTF">2020-01-02T01:11:00Z</dcterms:created>
  <dcterms:modified xsi:type="dcterms:W3CDTF">2020-01-17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8F939A426DE942AD89345A95CC782A</vt:lpwstr>
  </property>
</Properties>
</file>